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2A4CA18C" w:rsidR="0054641E" w:rsidRDefault="00A42B09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0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5/0</w:t>
            </w:r>
            <w:r>
              <w:rPr>
                <w:rFonts w:ascii="Cambria" w:hAnsi="Cambria"/>
                <w:i w:val="0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0507" w14:textId="058F7E5B" w:rsidR="00A42B09" w:rsidRPr="00A42B09" w:rsidRDefault="00A42B09" w:rsidP="00A42B09">
            <w:pPr>
              <w:pStyle w:val="Heading4"/>
              <w:numPr>
                <w:ilvl w:val="0"/>
                <w:numId w:val="1"/>
              </w:numPr>
              <w:outlineLvl w:val="3"/>
              <w:rPr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port results of the week.</w:t>
            </w:r>
            <w:r w:rsidRPr="00A42B09">
              <w:t xml:space="preserve"> 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Pr="00A42B09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A42B09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Pr="00A42B09" w:rsidRDefault="0014247B" w:rsidP="00717DF6">
            <w:pPr>
              <w:rPr>
                <w:rFonts w:ascii="Cambria" w:hAnsi="Cambria"/>
              </w:rPr>
            </w:pPr>
            <w:r w:rsidRPr="00A42B09">
              <w:rPr>
                <w:rFonts w:ascii="Cambria" w:hAnsi="Cambria"/>
              </w:rPr>
              <w:t>vuldtse62590</w:t>
            </w:r>
            <w:r w:rsidR="0054641E" w:rsidRPr="00A42B09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Pr="00A42B09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A42B09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A42B09" w:rsidRDefault="0014247B" w:rsidP="00717DF6">
            <w:pPr>
              <w:rPr>
                <w:rFonts w:ascii="Cambria" w:hAnsi="Cambria"/>
              </w:rPr>
            </w:pPr>
            <w:r w:rsidRPr="00A42B09">
              <w:rPr>
                <w:rFonts w:ascii="Cambria" w:eastAsia="Times New Roman" w:hAnsi="Cambria" w:cs="Arial"/>
              </w:rPr>
              <w:t>phucpase62543</w:t>
            </w:r>
            <w:r w:rsidR="0054641E" w:rsidRPr="00A42B09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Pr="00A42B09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A42B09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A42B09" w:rsidRDefault="0014247B" w:rsidP="00717DF6">
            <w:pPr>
              <w:rPr>
                <w:rFonts w:ascii="Cambria" w:hAnsi="Cambria"/>
              </w:rPr>
            </w:pPr>
            <w:r w:rsidRPr="00A42B09">
              <w:rPr>
                <w:rFonts w:ascii="Cambria" w:eastAsia="Times New Roman" w:hAnsi="Cambria" w:cs="Arial"/>
              </w:rPr>
              <w:t>namdhpse62167</w:t>
            </w:r>
            <w:r w:rsidR="0054641E" w:rsidRPr="00A42B09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E2A79" w14:textId="65C93F4A" w:rsidR="00264EC1" w:rsidRDefault="00A42B09" w:rsidP="00264EC1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view</w:t>
            </w:r>
            <w:r w:rsidR="0033350A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,  transfer</w:t>
            </w:r>
            <w:bookmarkStart w:id="2" w:name="_GoBack"/>
            <w:bookmarkEnd w:id="2"/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knowledge</w:t>
            </w:r>
            <w:r w:rsidR="00264EC1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  <w:p w14:paraId="695C2942" w14:textId="7387FE98" w:rsidR="00264EC1" w:rsidRDefault="00264EC1" w:rsidP="00264EC1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onfirm business model, UI</w:t>
            </w:r>
          </w:p>
          <w:p w14:paraId="25DA6142" w14:textId="199491D0" w:rsidR="00264EC1" w:rsidRDefault="00A42B09" w:rsidP="00264EC1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et up</w:t>
            </w:r>
            <w:r w:rsidR="00264EC1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,</w:t>
            </w: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configure source structure</w:t>
            </w:r>
            <w:r w:rsidR="00264EC1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and coding convention</w:t>
            </w:r>
          </w:p>
          <w:p w14:paraId="5E203F96" w14:textId="294A6390" w:rsidR="00A42B09" w:rsidRPr="0031796A" w:rsidRDefault="00264EC1" w:rsidP="00264EC1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quest i</w:t>
            </w:r>
            <w:r w:rsidR="00A42B09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mplement </w:t>
            </w: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login function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22D2B77C" w:rsidR="0054641E" w:rsidRPr="0064688E" w:rsidRDefault="00264EC1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Back end structur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64F9289A" w:rsidR="0054641E" w:rsidRDefault="001F19E1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0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  <w:tr w:rsidR="0054641E" w14:paraId="78AF152E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E08E4B" w14:textId="4E165663" w:rsidR="0054641E" w:rsidRDefault="00264EC1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ront end structur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BFB806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03A3C7" w14:textId="7C7A120B" w:rsidR="0054641E" w:rsidRDefault="001F19E1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0</w:t>
            </w:r>
            <w:r w:rsidR="0054641E">
              <w:rPr>
                <w:rFonts w:ascii="Cambria" w:hAnsi="Cambria"/>
                <w:color w:val="000000" w:themeColor="text1"/>
              </w:rPr>
              <w:t>/0</w:t>
            </w:r>
            <w:r>
              <w:rPr>
                <w:rFonts w:ascii="Cambria" w:hAnsi="Cambria"/>
                <w:color w:val="000000" w:themeColor="text1"/>
              </w:rPr>
              <w:t>6</w:t>
            </w:r>
            <w:r w:rsidR="0054641E">
              <w:rPr>
                <w:rFonts w:ascii="Cambria" w:hAnsi="Cambria"/>
                <w:color w:val="000000" w:themeColor="text1"/>
              </w:rPr>
              <w:t>/2019</w:t>
            </w:r>
          </w:p>
        </w:tc>
      </w:tr>
    </w:tbl>
    <w:p w14:paraId="13CA544D" w14:textId="77777777" w:rsidR="00E41F4E" w:rsidRDefault="0033350A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4247B"/>
    <w:rsid w:val="001F19E1"/>
    <w:rsid w:val="002241A7"/>
    <w:rsid w:val="00264EC1"/>
    <w:rsid w:val="0033350A"/>
    <w:rsid w:val="0054641E"/>
    <w:rsid w:val="00815D40"/>
    <w:rsid w:val="00A42B09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A42B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6</cp:revision>
  <dcterms:created xsi:type="dcterms:W3CDTF">2019-08-18T03:49:00Z</dcterms:created>
  <dcterms:modified xsi:type="dcterms:W3CDTF">2019-08-18T06:01:00Z</dcterms:modified>
</cp:coreProperties>
</file>